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4865F0" w14:textId="77777777" w:rsidR="00485DCF" w:rsidRPr="00485DCF" w:rsidRDefault="00485DCF" w:rsidP="00485DCF">
      <w:pPr>
        <w:keepNext/>
        <w:keepLines/>
        <w:tabs>
          <w:tab w:val="left" w:pos="216"/>
        </w:tabs>
        <w:spacing w:before="160" w:after="80" w:line="240" w:lineRule="auto"/>
        <w:ind w:left="216"/>
        <w:jc w:val="center"/>
        <w:outlineLvl w:val="0"/>
        <w:rPr>
          <w:rFonts w:ascii="Times New Roman" w:eastAsia="Calibri" w:hAnsi="Times New Roman" w:cs="Times New Roman"/>
          <w:smallCaps/>
          <w:noProof/>
          <w:sz w:val="32"/>
          <w:szCs w:val="20"/>
        </w:rPr>
      </w:pPr>
      <w:r w:rsidRPr="00485DCF">
        <w:rPr>
          <w:rFonts w:ascii="Times New Roman" w:eastAsia="Calibri" w:hAnsi="Times New Roman" w:cs="Times New Roman"/>
          <w:smallCaps/>
          <w:noProof/>
          <w:sz w:val="32"/>
          <w:szCs w:val="20"/>
        </w:rPr>
        <w:t>California State University, Fullerton</w:t>
      </w:r>
    </w:p>
    <w:p w14:paraId="357B69FA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485DCF">
        <w:rPr>
          <w:rFonts w:ascii="Times New Roman" w:eastAsia="Times New Roman" w:hAnsi="Times New Roman" w:cs="Times New Roman"/>
          <w:sz w:val="24"/>
          <w:szCs w:val="20"/>
        </w:rPr>
        <w:t>Computer Engineering</w:t>
      </w:r>
    </w:p>
    <w:p w14:paraId="5A9D61BA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485DCF"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C218618" wp14:editId="4D220B34">
                <wp:simplePos x="0" y="0"/>
                <wp:positionH relativeFrom="column">
                  <wp:posOffset>76200</wp:posOffset>
                </wp:positionH>
                <wp:positionV relativeFrom="paragraph">
                  <wp:posOffset>93979</wp:posOffset>
                </wp:positionV>
                <wp:extent cx="5958840" cy="0"/>
                <wp:effectExtent l="0" t="0" r="3810" b="0"/>
                <wp:wrapNone/>
                <wp:docPr id="5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5884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A407F80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pt,7.4pt" to="475.2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" strokecolor="windowText" strokeweight="1.5pt">
                <v:stroke joinstyle="miter"/>
                <o:lock v:ext="edit" shapetype="f"/>
              </v:line>
            </w:pict>
          </mc:Fallback>
        </mc:AlternateContent>
      </w:r>
    </w:p>
    <w:p w14:paraId="62BB0877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 w:rsidRPr="00485DCF">
        <w:rPr>
          <w:rFonts w:ascii="Times New Roman" w:eastAsia="Times New Roman" w:hAnsi="Times New Roman" w:cs="Times New Roman"/>
          <w:b/>
          <w:sz w:val="28"/>
          <w:szCs w:val="20"/>
        </w:rPr>
        <w:t xml:space="preserve">EGCP 446 – Advanced Digital Design using Verilog HDL </w:t>
      </w:r>
    </w:p>
    <w:p w14:paraId="3C40ACA6" w14:textId="7CACC313" w:rsidR="00485DCF" w:rsidRPr="00485DCF" w:rsidRDefault="00405B2D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>
        <w:rPr>
          <w:rFonts w:ascii="Times New Roman" w:eastAsia="Times New Roman" w:hAnsi="Times New Roman" w:cs="Times New Roman"/>
          <w:b/>
          <w:sz w:val="28"/>
          <w:szCs w:val="20"/>
        </w:rPr>
        <w:t>(Fall 2019</w:t>
      </w:r>
      <w:r w:rsidR="00485DCF" w:rsidRPr="00485DCF">
        <w:rPr>
          <w:rFonts w:ascii="Times New Roman" w:eastAsia="Times New Roman" w:hAnsi="Times New Roman" w:cs="Times New Roman"/>
          <w:b/>
          <w:sz w:val="28"/>
          <w:szCs w:val="20"/>
        </w:rPr>
        <w:t>)</w:t>
      </w:r>
    </w:p>
    <w:p w14:paraId="182C39F8" w14:textId="05DDBAC3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 xml:space="preserve">Lab No </w:t>
      </w:r>
      <w:r w:rsidR="00405B2D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3</w:t>
      </w:r>
      <w:r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 xml:space="preserve">: </w:t>
      </w:r>
      <w:r w:rsidR="00687F92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FSM</w:t>
      </w:r>
    </w:p>
    <w:p w14:paraId="73B89484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14:paraId="0CFB7924" w14:textId="77777777" w:rsidR="002940C0" w:rsidRPr="002940C0" w:rsidRDefault="002940C0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26631A12" w14:textId="77777777" w:rsidR="002940C0" w:rsidRPr="002940C0" w:rsidRDefault="002940C0" w:rsidP="002940C0">
      <w:pPr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t xml:space="preserve"> Lab Description</w:t>
      </w:r>
    </w:p>
    <w:p w14:paraId="4A4D0926" w14:textId="1ED37B8B" w:rsidR="0094500D" w:rsidRDefault="0094500D" w:rsidP="0094500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t>Part</w:t>
      </w:r>
      <w:r w:rsidR="004C1CF3">
        <w:rPr>
          <w:rFonts w:ascii="Times New Roman" w:eastAsia="Times New Roman" w:hAnsi="Times New Roman" w:cs="Times New Roman"/>
          <w:b/>
          <w:szCs w:val="20"/>
        </w:rPr>
        <w:t xml:space="preserve"> A</w:t>
      </w:r>
      <w:r>
        <w:rPr>
          <w:rFonts w:ascii="Times New Roman" w:eastAsia="Times New Roman" w:hAnsi="Times New Roman" w:cs="Times New Roman"/>
          <w:b/>
          <w:szCs w:val="20"/>
        </w:rPr>
        <w:t xml:space="preserve">: </w:t>
      </w:r>
      <w:r w:rsidR="00687F92">
        <w:rPr>
          <w:rFonts w:ascii="Times New Roman" w:eastAsia="Times New Roman" w:hAnsi="Times New Roman" w:cs="Times New Roman"/>
          <w:b/>
          <w:szCs w:val="20"/>
        </w:rPr>
        <w:t>Moore State Machine</w:t>
      </w:r>
    </w:p>
    <w:p w14:paraId="77EB3766" w14:textId="77777777" w:rsidR="00687F92" w:rsidRDefault="00687F92" w:rsidP="00687F92">
      <w:pPr>
        <w:keepNext/>
        <w:spacing w:after="0" w:line="240" w:lineRule="auto"/>
        <w:ind w:left="360"/>
        <w:jc w:val="both"/>
      </w:pPr>
      <w:r w:rsidRPr="00687F92">
        <w:rPr>
          <w:rFonts w:ascii="Times New Roman" w:eastAsia="Times New Roman" w:hAnsi="Times New Roman" w:cs="Times New Roman"/>
          <w:b/>
          <w:noProof/>
          <w:szCs w:val="20"/>
        </w:rPr>
        <w:drawing>
          <wp:inline distT="0" distB="0" distL="0" distR="0" wp14:anchorId="40EC7F92" wp14:editId="1DF5755E">
            <wp:extent cx="4486275" cy="28765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204"/>
                    <a:stretch/>
                  </pic:blipFill>
                  <pic:spPr bwMode="auto">
                    <a:xfrm>
                      <a:off x="0" y="0"/>
                      <a:ext cx="4486275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1B6B34" w14:textId="5DB5D7B5" w:rsidR="00687F92" w:rsidRDefault="00687F92" w:rsidP="00687F92">
      <w:pPr>
        <w:pStyle w:val="Caption"/>
        <w:jc w:val="both"/>
        <w:rPr>
          <w:rFonts w:ascii="Times New Roman" w:eastAsia="Times New Roman" w:hAnsi="Times New Roman" w:cs="Times New Roman"/>
          <w:b/>
          <w:szCs w:val="20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Robot eyes a) state table b) state diagram</w:t>
      </w:r>
    </w:p>
    <w:p w14:paraId="51FB318B" w14:textId="7018C856" w:rsidR="0010123E" w:rsidRDefault="0010123E" w:rsidP="0094500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szCs w:val="20"/>
        </w:rPr>
      </w:pPr>
    </w:p>
    <w:p w14:paraId="30F5ECFF" w14:textId="06A62CC3" w:rsidR="004C1CF3" w:rsidRDefault="00687F92" w:rsidP="004C1CF3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Write a Verilog code creating the state machine shown in Figure 1 b). Use </w:t>
      </w:r>
      <w:proofErr w:type="spellStart"/>
      <w:r>
        <w:rPr>
          <w:rFonts w:ascii="Times New Roman" w:eastAsia="Times New Roman" w:hAnsi="Times New Roman" w:cs="Times New Roman"/>
          <w:szCs w:val="20"/>
        </w:rPr>
        <w:t>clk</w:t>
      </w:r>
      <w:proofErr w:type="spellEnd"/>
      <w:r>
        <w:rPr>
          <w:rFonts w:ascii="Times New Roman" w:eastAsia="Times New Roman" w:hAnsi="Times New Roman" w:cs="Times New Roman"/>
          <w:szCs w:val="20"/>
        </w:rPr>
        <w:t xml:space="preserve">, reset as input, whereas W [3:0] as output. Write an appropriate </w:t>
      </w:r>
      <w:proofErr w:type="spellStart"/>
      <w:r>
        <w:rPr>
          <w:rFonts w:ascii="Times New Roman" w:eastAsia="Times New Roman" w:hAnsi="Times New Roman" w:cs="Times New Roman"/>
          <w:szCs w:val="20"/>
        </w:rPr>
        <w:t>testbench</w:t>
      </w:r>
      <w:proofErr w:type="spellEnd"/>
      <w:r>
        <w:rPr>
          <w:rFonts w:ascii="Times New Roman" w:eastAsia="Times New Roman" w:hAnsi="Times New Roman" w:cs="Times New Roman"/>
          <w:szCs w:val="20"/>
        </w:rPr>
        <w:t xml:space="preserve"> code to test your HDL code.</w:t>
      </w:r>
    </w:p>
    <w:p w14:paraId="0CB74D74" w14:textId="77777777" w:rsidR="0010123E" w:rsidRPr="002940C0" w:rsidRDefault="0010123E" w:rsidP="004C1CF3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</w:p>
    <w:p w14:paraId="3FA21755" w14:textId="00D034E0" w:rsidR="0094500D" w:rsidRDefault="0094500D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4E8918BE" w14:textId="7C8700AC" w:rsidR="00687F92" w:rsidRDefault="00687F92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6231AF02" w14:textId="2713C88E" w:rsidR="00687F92" w:rsidRDefault="00687F92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3D01A77C" w14:textId="038306DC" w:rsidR="00687F92" w:rsidRDefault="00687F92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54AACBFC" w14:textId="376066E0" w:rsidR="00687F92" w:rsidRDefault="00687F92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08578189" w14:textId="2011164D" w:rsidR="00687F92" w:rsidRDefault="00687F92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4A913DEC" w14:textId="4101582F" w:rsidR="00687F92" w:rsidRDefault="00687F92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6BA0C78E" w14:textId="1214938A" w:rsidR="00687F92" w:rsidRDefault="00687F92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3A6CDFD6" w14:textId="7DD3F240" w:rsidR="00687F92" w:rsidRDefault="00687F92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47017577" w14:textId="1E042595" w:rsidR="00687F92" w:rsidRDefault="00687F92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20228652" w14:textId="6787AC50" w:rsidR="00687F92" w:rsidRDefault="00687F92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5AEA5F90" w14:textId="6C6103BB" w:rsidR="00687F92" w:rsidRDefault="00687F92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60D916C4" w14:textId="034B4489" w:rsidR="00687F92" w:rsidRDefault="00687F92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7990DB63" w14:textId="453D57D5" w:rsidR="00687F92" w:rsidRDefault="00687F92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5D5F6251" w14:textId="77777777" w:rsidR="00687F92" w:rsidRDefault="00687F92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063FF78B" w14:textId="143643B5" w:rsidR="0094500D" w:rsidRDefault="0094500D" w:rsidP="0094500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lastRenderedPageBreak/>
        <w:t xml:space="preserve">Part </w:t>
      </w:r>
      <w:r w:rsidR="004C1CF3">
        <w:rPr>
          <w:rFonts w:ascii="Times New Roman" w:eastAsia="Times New Roman" w:hAnsi="Times New Roman" w:cs="Times New Roman"/>
          <w:b/>
          <w:szCs w:val="20"/>
        </w:rPr>
        <w:t>B</w:t>
      </w:r>
      <w:r>
        <w:rPr>
          <w:rFonts w:ascii="Times New Roman" w:eastAsia="Times New Roman" w:hAnsi="Times New Roman" w:cs="Times New Roman"/>
          <w:b/>
          <w:szCs w:val="20"/>
        </w:rPr>
        <w:t xml:space="preserve">: </w:t>
      </w:r>
      <w:r w:rsidR="00687F92">
        <w:rPr>
          <w:rFonts w:ascii="Times New Roman" w:eastAsia="Times New Roman" w:hAnsi="Times New Roman" w:cs="Times New Roman"/>
          <w:b/>
          <w:szCs w:val="20"/>
        </w:rPr>
        <w:t>Mealy State Machine</w:t>
      </w:r>
    </w:p>
    <w:p w14:paraId="2CEC543C" w14:textId="77777777" w:rsidR="00687F92" w:rsidRDefault="00687F92" w:rsidP="00687F92">
      <w:pPr>
        <w:keepNext/>
        <w:spacing w:after="0" w:line="240" w:lineRule="auto"/>
        <w:jc w:val="both"/>
      </w:pPr>
      <w:r>
        <w:rPr>
          <w:rFonts w:ascii="Times New Roman" w:eastAsia="Times New Roman" w:hAnsi="Times New Roman" w:cs="Times New Roman"/>
          <w:noProof/>
          <w:szCs w:val="20"/>
        </w:rPr>
        <w:drawing>
          <wp:inline distT="0" distB="0" distL="0" distR="0" wp14:anchorId="5D6B7DFE" wp14:editId="7BD040E5">
            <wp:extent cx="6084570" cy="1950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4570" cy="1950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3977C7" w14:textId="691D224A" w:rsidR="0094500D" w:rsidRDefault="00687F92" w:rsidP="00687F92">
      <w:pPr>
        <w:pStyle w:val="Caption"/>
        <w:jc w:val="center"/>
        <w:rPr>
          <w:rFonts w:ascii="Times New Roman" w:eastAsia="Times New Roman" w:hAnsi="Times New Roman" w:cs="Times New Roman"/>
          <w:szCs w:val="20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. Binary Counter</w:t>
      </w:r>
    </w:p>
    <w:p w14:paraId="7CBEBD73" w14:textId="77777777" w:rsidR="00687F92" w:rsidRDefault="00687F92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40188AC5" w14:textId="2A9B820A" w:rsidR="00687F92" w:rsidRDefault="00687F92" w:rsidP="00687F92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Write a Verilog code creating the state machine shown in Figure 2. Use </w:t>
      </w:r>
      <w:proofErr w:type="spellStart"/>
      <w:r>
        <w:rPr>
          <w:rFonts w:ascii="Times New Roman" w:eastAsia="Times New Roman" w:hAnsi="Times New Roman" w:cs="Times New Roman"/>
          <w:szCs w:val="20"/>
        </w:rPr>
        <w:t>clk</w:t>
      </w:r>
      <w:proofErr w:type="spellEnd"/>
      <w:r>
        <w:rPr>
          <w:rFonts w:ascii="Times New Roman" w:eastAsia="Times New Roman" w:hAnsi="Times New Roman" w:cs="Times New Roman"/>
          <w:szCs w:val="20"/>
        </w:rPr>
        <w:t xml:space="preserve">, reset, up as input, whereas Q [1:0] as output. Write an appropriate </w:t>
      </w:r>
      <w:proofErr w:type="spellStart"/>
      <w:r>
        <w:rPr>
          <w:rFonts w:ascii="Times New Roman" w:eastAsia="Times New Roman" w:hAnsi="Times New Roman" w:cs="Times New Roman"/>
          <w:szCs w:val="20"/>
        </w:rPr>
        <w:t>testbench</w:t>
      </w:r>
      <w:proofErr w:type="spellEnd"/>
      <w:r>
        <w:rPr>
          <w:rFonts w:ascii="Times New Roman" w:eastAsia="Times New Roman" w:hAnsi="Times New Roman" w:cs="Times New Roman"/>
          <w:szCs w:val="20"/>
        </w:rPr>
        <w:t xml:space="preserve"> code to test your HDL code.</w:t>
      </w:r>
    </w:p>
    <w:p w14:paraId="086BA91E" w14:textId="77777777" w:rsidR="00BD5A43" w:rsidRPr="002940C0" w:rsidRDefault="00BD5A43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_________________________________________________________________________________</w:t>
      </w:r>
    </w:p>
    <w:p w14:paraId="2543956E" w14:textId="77777777" w:rsidR="00485DCF" w:rsidRPr="00485DCF" w:rsidRDefault="00485DCF" w:rsidP="00485DCF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2CC852E9" w14:textId="5A3031C5" w:rsidR="00DA646E" w:rsidRPr="00263A73" w:rsidRDefault="004C1CF3" w:rsidP="00CC1F40">
      <w:pPr>
        <w:jc w:val="center"/>
        <w:rPr>
          <w:color w:val="FF0000"/>
        </w:rPr>
      </w:pPr>
      <w:r w:rsidRPr="00263A73">
        <w:rPr>
          <w:color w:val="FF0000"/>
        </w:rPr>
        <w:t xml:space="preserve">Submit your </w:t>
      </w:r>
      <w:r w:rsidR="00687F92" w:rsidRPr="00263A73">
        <w:rPr>
          <w:color w:val="FF0000"/>
        </w:rPr>
        <w:t>Verilog</w:t>
      </w:r>
      <w:r w:rsidR="00ED7C41" w:rsidRPr="00263A73">
        <w:rPr>
          <w:color w:val="FF0000"/>
        </w:rPr>
        <w:t>, Picture of Waveform,</w:t>
      </w:r>
      <w:r w:rsidR="00687F92" w:rsidRPr="00263A73">
        <w:rPr>
          <w:color w:val="FF0000"/>
        </w:rPr>
        <w:t xml:space="preserve"> and </w:t>
      </w:r>
      <w:proofErr w:type="spellStart"/>
      <w:r w:rsidR="00687F92" w:rsidRPr="00263A73">
        <w:rPr>
          <w:color w:val="FF0000"/>
        </w:rPr>
        <w:t>testbench</w:t>
      </w:r>
      <w:proofErr w:type="spellEnd"/>
      <w:r w:rsidR="00687F92" w:rsidRPr="00263A73">
        <w:rPr>
          <w:color w:val="FF0000"/>
        </w:rPr>
        <w:t xml:space="preserve"> file</w:t>
      </w:r>
    </w:p>
    <w:p w14:paraId="6FC27E5B" w14:textId="77777777" w:rsidR="00263A73" w:rsidRDefault="00263A73" w:rsidP="00263A73">
      <w:pPr>
        <w:spacing w:after="0"/>
      </w:pPr>
      <w:proofErr w:type="gramStart"/>
      <w:r>
        <w:t>module</w:t>
      </w:r>
      <w:proofErr w:type="gramEnd"/>
      <w:r>
        <w:t xml:space="preserve"> </w:t>
      </w:r>
      <w:proofErr w:type="spellStart"/>
      <w:r>
        <w:t>moore</w:t>
      </w:r>
      <w:proofErr w:type="spellEnd"/>
      <w:r>
        <w:t>(</w:t>
      </w:r>
      <w:proofErr w:type="spellStart"/>
      <w:r>
        <w:t>clk,rst,W</w:t>
      </w:r>
      <w:proofErr w:type="spellEnd"/>
      <w:r>
        <w:t>);</w:t>
      </w:r>
    </w:p>
    <w:p w14:paraId="13766AEA" w14:textId="77777777" w:rsidR="00263A73" w:rsidRDefault="00263A73" w:rsidP="00263A73">
      <w:pPr>
        <w:spacing w:after="0"/>
      </w:pPr>
      <w:r>
        <w:t xml:space="preserve">    </w:t>
      </w:r>
      <w:proofErr w:type="gramStart"/>
      <w:r>
        <w:t>input</w:t>
      </w:r>
      <w:proofErr w:type="gramEnd"/>
      <w:r>
        <w:t xml:space="preserve">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rst</w:t>
      </w:r>
      <w:proofErr w:type="spellEnd"/>
      <w:r>
        <w:t>;</w:t>
      </w:r>
    </w:p>
    <w:p w14:paraId="40F03E3E" w14:textId="77777777" w:rsidR="00263A73" w:rsidRDefault="00263A73" w:rsidP="00263A73">
      <w:pPr>
        <w:spacing w:after="0"/>
      </w:pPr>
      <w:r>
        <w:t xml:space="preserve">    </w:t>
      </w:r>
      <w:proofErr w:type="gramStart"/>
      <w:r>
        <w:t>output</w:t>
      </w:r>
      <w:proofErr w:type="gramEnd"/>
      <w:r>
        <w:t xml:space="preserve"> [3:0] W;</w:t>
      </w:r>
    </w:p>
    <w:p w14:paraId="5B90A2F1" w14:textId="77777777" w:rsidR="00263A73" w:rsidRDefault="00263A73" w:rsidP="00263A73">
      <w:pPr>
        <w:spacing w:after="0"/>
      </w:pPr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[4:0] </w:t>
      </w:r>
      <w:proofErr w:type="spellStart"/>
      <w:r>
        <w:t>state_reg</w:t>
      </w:r>
      <w:proofErr w:type="spellEnd"/>
      <w:r>
        <w:t xml:space="preserve">, </w:t>
      </w:r>
      <w:proofErr w:type="spellStart"/>
      <w:r>
        <w:t>state_next</w:t>
      </w:r>
      <w:proofErr w:type="spellEnd"/>
      <w:r>
        <w:t>;</w:t>
      </w:r>
    </w:p>
    <w:p w14:paraId="56C7F042" w14:textId="77777777" w:rsidR="00263A73" w:rsidRDefault="00263A73" w:rsidP="00263A73">
      <w:pPr>
        <w:spacing w:after="0"/>
      </w:pPr>
    </w:p>
    <w:p w14:paraId="4F5905B8" w14:textId="77777777" w:rsidR="00263A73" w:rsidRDefault="00263A73" w:rsidP="00263A73">
      <w:pPr>
        <w:spacing w:after="0"/>
      </w:pPr>
      <w:r>
        <w:tab/>
      </w:r>
      <w:proofErr w:type="gramStart"/>
      <w:r>
        <w:t>parameter</w:t>
      </w:r>
      <w:proofErr w:type="gramEnd"/>
      <w:r>
        <w:t xml:space="preserve"> S0 = 5'b00001;</w:t>
      </w:r>
    </w:p>
    <w:p w14:paraId="253D3358" w14:textId="77777777" w:rsidR="00263A73" w:rsidRDefault="00263A73" w:rsidP="00263A73">
      <w:pPr>
        <w:spacing w:after="0"/>
      </w:pPr>
      <w:r>
        <w:tab/>
      </w:r>
      <w:proofErr w:type="gramStart"/>
      <w:r>
        <w:t>parameter</w:t>
      </w:r>
      <w:proofErr w:type="gramEnd"/>
      <w:r>
        <w:t xml:space="preserve"> S1 = 5'b00010;</w:t>
      </w:r>
    </w:p>
    <w:p w14:paraId="37E78618" w14:textId="77777777" w:rsidR="00263A73" w:rsidRDefault="00263A73" w:rsidP="00263A73">
      <w:pPr>
        <w:spacing w:after="0"/>
      </w:pPr>
      <w:r>
        <w:tab/>
      </w:r>
      <w:proofErr w:type="gramStart"/>
      <w:r>
        <w:t>parameter</w:t>
      </w:r>
      <w:proofErr w:type="gramEnd"/>
      <w:r>
        <w:t xml:space="preserve"> S2 = 5'b00100;</w:t>
      </w:r>
    </w:p>
    <w:p w14:paraId="4810195D" w14:textId="77777777" w:rsidR="00263A73" w:rsidRDefault="00263A73" w:rsidP="00263A73">
      <w:pPr>
        <w:spacing w:after="0"/>
      </w:pPr>
      <w:r>
        <w:tab/>
      </w:r>
      <w:proofErr w:type="gramStart"/>
      <w:r>
        <w:t>parameter</w:t>
      </w:r>
      <w:proofErr w:type="gramEnd"/>
      <w:r>
        <w:t xml:space="preserve"> S3 = 5'b01000;</w:t>
      </w:r>
    </w:p>
    <w:p w14:paraId="2CA9EC0A" w14:textId="77777777" w:rsidR="00263A73" w:rsidRDefault="00263A73" w:rsidP="00263A73">
      <w:pPr>
        <w:spacing w:after="0"/>
      </w:pPr>
      <w:r>
        <w:tab/>
      </w:r>
      <w:proofErr w:type="gramStart"/>
      <w:r>
        <w:t>parameter</w:t>
      </w:r>
      <w:proofErr w:type="gramEnd"/>
      <w:r>
        <w:t xml:space="preserve"> S4 = 5'b10100;</w:t>
      </w:r>
    </w:p>
    <w:p w14:paraId="0DD0FAA7" w14:textId="77777777" w:rsidR="00263A73" w:rsidRDefault="00263A73" w:rsidP="00263A73">
      <w:pPr>
        <w:spacing w:after="0"/>
      </w:pPr>
      <w:r>
        <w:tab/>
      </w:r>
      <w:proofErr w:type="gramStart"/>
      <w:r>
        <w:t>parameter</w:t>
      </w:r>
      <w:proofErr w:type="gramEnd"/>
      <w:r>
        <w:t xml:space="preserve"> S5 = 5'b10010;</w:t>
      </w:r>
    </w:p>
    <w:p w14:paraId="252C82EE" w14:textId="77777777" w:rsidR="00263A73" w:rsidRDefault="00263A73" w:rsidP="00263A73">
      <w:pPr>
        <w:spacing w:after="0"/>
      </w:pPr>
      <w:r>
        <w:tab/>
      </w:r>
      <w:proofErr w:type="gramStart"/>
      <w:r>
        <w:t>always</w:t>
      </w:r>
      <w:proofErr w:type="gramEnd"/>
      <w:r>
        <w:t xml:space="preserve"> @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rst</w:t>
      </w:r>
      <w:proofErr w:type="spellEnd"/>
      <w:r>
        <w:t>)</w:t>
      </w:r>
    </w:p>
    <w:p w14:paraId="37A7A905" w14:textId="77777777" w:rsidR="00263A73" w:rsidRDefault="00263A73" w:rsidP="00263A73">
      <w:pPr>
        <w:spacing w:after="0"/>
      </w:pPr>
      <w:r>
        <w:tab/>
      </w:r>
    </w:p>
    <w:p w14:paraId="360C0660" w14:textId="77777777" w:rsidR="00263A73" w:rsidRDefault="00263A73" w:rsidP="00263A73">
      <w:pPr>
        <w:spacing w:after="0"/>
      </w:pPr>
      <w:r>
        <w:tab/>
      </w:r>
      <w:proofErr w:type="gramStart"/>
      <w:r>
        <w:t>if</w:t>
      </w:r>
      <w:proofErr w:type="gramEnd"/>
      <w:r>
        <w:t xml:space="preserve"> (</w:t>
      </w:r>
      <w:proofErr w:type="spellStart"/>
      <w:r>
        <w:t>rst</w:t>
      </w:r>
      <w:proofErr w:type="spellEnd"/>
      <w:r>
        <w:t xml:space="preserve">) </w:t>
      </w:r>
      <w:proofErr w:type="spellStart"/>
      <w:r>
        <w:t>state_reg</w:t>
      </w:r>
      <w:proofErr w:type="spellEnd"/>
      <w:r>
        <w:t xml:space="preserve"> &lt;= S0;</w:t>
      </w:r>
    </w:p>
    <w:p w14:paraId="065D5763" w14:textId="77777777" w:rsidR="00263A73" w:rsidRDefault="00263A73" w:rsidP="00263A73">
      <w:pPr>
        <w:spacing w:after="0"/>
      </w:pPr>
      <w:r>
        <w:tab/>
      </w:r>
      <w:proofErr w:type="gramStart"/>
      <w:r>
        <w:t>else</w:t>
      </w:r>
      <w:proofErr w:type="gramEnd"/>
    </w:p>
    <w:p w14:paraId="45EE2185" w14:textId="77777777" w:rsidR="00263A73" w:rsidRDefault="00263A73" w:rsidP="00263A73">
      <w:pPr>
        <w:spacing w:after="0"/>
      </w:pPr>
      <w:r>
        <w:tab/>
      </w:r>
      <w:r>
        <w:tab/>
      </w:r>
      <w:proofErr w:type="spellStart"/>
      <w:r>
        <w:t>state_reg</w:t>
      </w:r>
      <w:proofErr w:type="spellEnd"/>
      <w:r>
        <w:t xml:space="preserve"> &lt;= </w:t>
      </w:r>
      <w:proofErr w:type="spellStart"/>
      <w:r>
        <w:t>state_next</w:t>
      </w:r>
      <w:proofErr w:type="spellEnd"/>
      <w:r>
        <w:t>;</w:t>
      </w:r>
    </w:p>
    <w:p w14:paraId="5B88B9C4" w14:textId="77777777" w:rsidR="00263A73" w:rsidRDefault="00263A73" w:rsidP="00263A73">
      <w:pPr>
        <w:spacing w:after="0"/>
      </w:pPr>
      <w:r>
        <w:tab/>
      </w:r>
    </w:p>
    <w:p w14:paraId="274B74DD" w14:textId="77777777" w:rsidR="00263A73" w:rsidRDefault="00263A73" w:rsidP="00263A73">
      <w:pPr>
        <w:spacing w:after="0"/>
      </w:pPr>
      <w:r>
        <w:tab/>
      </w:r>
      <w:proofErr w:type="gramStart"/>
      <w:r>
        <w:t>always</w:t>
      </w:r>
      <w:proofErr w:type="gramEnd"/>
      <w:r>
        <w:t xml:space="preserve"> @(*)</w:t>
      </w:r>
    </w:p>
    <w:p w14:paraId="14CF01E7" w14:textId="77777777" w:rsidR="00263A73" w:rsidRDefault="00263A73" w:rsidP="00263A73">
      <w:pPr>
        <w:spacing w:after="0"/>
      </w:pPr>
      <w:r>
        <w:tab/>
      </w:r>
      <w:proofErr w:type="gramStart"/>
      <w:r>
        <w:t>case</w:t>
      </w:r>
      <w:proofErr w:type="gramEnd"/>
      <w:r>
        <w:t xml:space="preserve"> (</w:t>
      </w:r>
      <w:proofErr w:type="spellStart"/>
      <w:r>
        <w:t>state_reg</w:t>
      </w:r>
      <w:proofErr w:type="spellEnd"/>
      <w:r>
        <w:t>)</w:t>
      </w:r>
    </w:p>
    <w:p w14:paraId="6488B68F" w14:textId="77777777" w:rsidR="00263A73" w:rsidRDefault="00263A73" w:rsidP="00263A73">
      <w:pPr>
        <w:spacing w:after="0"/>
      </w:pPr>
      <w:r>
        <w:tab/>
        <w:t xml:space="preserve">S0: </w:t>
      </w:r>
      <w:proofErr w:type="spellStart"/>
      <w:r>
        <w:t>state_next</w:t>
      </w:r>
      <w:proofErr w:type="spellEnd"/>
      <w:r>
        <w:t xml:space="preserve"> </w:t>
      </w:r>
      <w:proofErr w:type="gramStart"/>
      <w:r>
        <w:t>=  S1</w:t>
      </w:r>
      <w:proofErr w:type="gramEnd"/>
      <w:r>
        <w:t>;</w:t>
      </w:r>
    </w:p>
    <w:p w14:paraId="6BD07C44" w14:textId="77777777" w:rsidR="00263A73" w:rsidRDefault="00263A73" w:rsidP="00263A73">
      <w:pPr>
        <w:spacing w:after="0"/>
      </w:pPr>
      <w:r>
        <w:tab/>
        <w:t xml:space="preserve">S1: </w:t>
      </w:r>
      <w:proofErr w:type="spellStart"/>
      <w:r>
        <w:t>state_next</w:t>
      </w:r>
      <w:proofErr w:type="spellEnd"/>
      <w:r>
        <w:t xml:space="preserve"> </w:t>
      </w:r>
      <w:proofErr w:type="gramStart"/>
      <w:r>
        <w:t>=  S2</w:t>
      </w:r>
      <w:proofErr w:type="gramEnd"/>
      <w:r>
        <w:t>;</w:t>
      </w:r>
    </w:p>
    <w:p w14:paraId="383C2142" w14:textId="77777777" w:rsidR="00263A73" w:rsidRDefault="00263A73" w:rsidP="00263A73">
      <w:pPr>
        <w:spacing w:after="0"/>
      </w:pPr>
      <w:r>
        <w:tab/>
        <w:t xml:space="preserve">S2: </w:t>
      </w:r>
      <w:proofErr w:type="spellStart"/>
      <w:r>
        <w:t>state_next</w:t>
      </w:r>
      <w:proofErr w:type="spellEnd"/>
      <w:r>
        <w:t xml:space="preserve"> = S3;</w:t>
      </w:r>
    </w:p>
    <w:p w14:paraId="75D4B1D2" w14:textId="77777777" w:rsidR="00263A73" w:rsidRDefault="00263A73" w:rsidP="00263A73">
      <w:pPr>
        <w:spacing w:after="0"/>
      </w:pPr>
      <w:r>
        <w:tab/>
        <w:t xml:space="preserve">S3: </w:t>
      </w:r>
      <w:proofErr w:type="spellStart"/>
      <w:r>
        <w:t>state_next</w:t>
      </w:r>
      <w:proofErr w:type="spellEnd"/>
      <w:r>
        <w:t xml:space="preserve"> = S4;</w:t>
      </w:r>
    </w:p>
    <w:p w14:paraId="7BB6C51D" w14:textId="77777777" w:rsidR="00263A73" w:rsidRDefault="00263A73" w:rsidP="00263A73">
      <w:pPr>
        <w:spacing w:after="0"/>
      </w:pPr>
      <w:r>
        <w:tab/>
        <w:t xml:space="preserve">S4: </w:t>
      </w:r>
      <w:proofErr w:type="spellStart"/>
      <w:r>
        <w:t>state_next</w:t>
      </w:r>
      <w:proofErr w:type="spellEnd"/>
      <w:r>
        <w:t xml:space="preserve"> = S5;</w:t>
      </w:r>
    </w:p>
    <w:p w14:paraId="2DB4E53E" w14:textId="77777777" w:rsidR="00263A73" w:rsidRDefault="00263A73" w:rsidP="00263A73">
      <w:pPr>
        <w:spacing w:after="0"/>
      </w:pPr>
      <w:r>
        <w:tab/>
        <w:t xml:space="preserve">S5: </w:t>
      </w:r>
      <w:proofErr w:type="spellStart"/>
      <w:r>
        <w:t>state_next</w:t>
      </w:r>
      <w:proofErr w:type="spellEnd"/>
      <w:r>
        <w:t xml:space="preserve"> = S0;</w:t>
      </w:r>
    </w:p>
    <w:p w14:paraId="0FCB512B" w14:textId="77777777" w:rsidR="00263A73" w:rsidRDefault="00263A73" w:rsidP="00263A73">
      <w:pPr>
        <w:spacing w:after="0"/>
      </w:pPr>
      <w:r>
        <w:lastRenderedPageBreak/>
        <w:tab/>
      </w:r>
      <w:proofErr w:type="gramStart"/>
      <w:r>
        <w:t>default</w:t>
      </w:r>
      <w:proofErr w:type="gramEnd"/>
      <w:r>
        <w:t xml:space="preserve">: </w:t>
      </w:r>
      <w:proofErr w:type="spellStart"/>
      <w:r>
        <w:t>state_next</w:t>
      </w:r>
      <w:proofErr w:type="spellEnd"/>
      <w:r>
        <w:t xml:space="preserve"> = S0;</w:t>
      </w:r>
    </w:p>
    <w:p w14:paraId="05F5A9B4" w14:textId="77777777" w:rsidR="00263A73" w:rsidRDefault="00263A73" w:rsidP="00263A73">
      <w:pPr>
        <w:spacing w:after="0"/>
      </w:pPr>
      <w:r>
        <w:tab/>
      </w:r>
      <w:proofErr w:type="spellStart"/>
      <w:proofErr w:type="gramStart"/>
      <w:r>
        <w:t>endcase</w:t>
      </w:r>
      <w:proofErr w:type="spellEnd"/>
      <w:proofErr w:type="gramEnd"/>
    </w:p>
    <w:p w14:paraId="3C7C1204" w14:textId="77777777" w:rsidR="00263A73" w:rsidRDefault="00263A73" w:rsidP="00263A73">
      <w:pPr>
        <w:spacing w:after="0"/>
      </w:pPr>
      <w:r>
        <w:tab/>
      </w:r>
      <w:proofErr w:type="gramStart"/>
      <w:r>
        <w:t>assign</w:t>
      </w:r>
      <w:proofErr w:type="gramEnd"/>
      <w:r>
        <w:t xml:space="preserve"> W = </w:t>
      </w:r>
      <w:proofErr w:type="spellStart"/>
      <w:r>
        <w:t>state_reg</w:t>
      </w:r>
      <w:proofErr w:type="spellEnd"/>
      <w:r>
        <w:t>[3:0];</w:t>
      </w:r>
    </w:p>
    <w:p w14:paraId="7ECC030F" w14:textId="77777777" w:rsidR="00263A73" w:rsidRDefault="00263A73" w:rsidP="00263A73">
      <w:pPr>
        <w:spacing w:after="0"/>
      </w:pPr>
    </w:p>
    <w:p w14:paraId="05F23FAA" w14:textId="739E4DF5" w:rsidR="00263A73" w:rsidRPr="00263A73" w:rsidRDefault="00263A73" w:rsidP="00263A73">
      <w:pPr>
        <w:spacing w:after="0"/>
      </w:pPr>
      <w:proofErr w:type="spellStart"/>
      <w:proofErr w:type="gramStart"/>
      <w:r>
        <w:t>endmodule</w:t>
      </w:r>
      <w:proofErr w:type="spellEnd"/>
      <w:proofErr w:type="gramEnd"/>
    </w:p>
    <w:p w14:paraId="1191BDAA" w14:textId="7E11FAC8" w:rsidR="00263A73" w:rsidRPr="00263A73" w:rsidRDefault="00263A73" w:rsidP="00263A73">
      <w:r w:rsidRPr="00263A73">
        <w:rPr>
          <w:noProof/>
        </w:rPr>
        <w:drawing>
          <wp:inline distT="0" distB="0" distL="0" distR="0" wp14:anchorId="2B8680F5" wp14:editId="31329F31">
            <wp:extent cx="5943600" cy="38569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9CFFA" w14:textId="77777777" w:rsidR="00263A73" w:rsidRDefault="00263A73" w:rsidP="00263A73">
      <w:pPr>
        <w:spacing w:after="0"/>
      </w:pPr>
    </w:p>
    <w:p w14:paraId="621CA154" w14:textId="77777777" w:rsidR="00263A73" w:rsidRDefault="00263A73" w:rsidP="00263A73">
      <w:pPr>
        <w:spacing w:after="0"/>
      </w:pPr>
    </w:p>
    <w:p w14:paraId="7F6608DA" w14:textId="77777777" w:rsidR="00263A73" w:rsidRDefault="00263A73" w:rsidP="00263A73">
      <w:pPr>
        <w:spacing w:after="0"/>
      </w:pPr>
      <w:proofErr w:type="gramStart"/>
      <w:r>
        <w:t>module</w:t>
      </w:r>
      <w:proofErr w:type="gramEnd"/>
      <w:r>
        <w:t xml:space="preserve"> </w:t>
      </w:r>
      <w:proofErr w:type="spellStart"/>
      <w:r>
        <w:t>moore_moore_tb_v_tf</w:t>
      </w:r>
      <w:proofErr w:type="spellEnd"/>
      <w:r>
        <w:t>();</w:t>
      </w:r>
    </w:p>
    <w:p w14:paraId="11EEE646" w14:textId="4ADA074F" w:rsidR="00263A73" w:rsidRDefault="00263A73" w:rsidP="00263A73">
      <w:pPr>
        <w:spacing w:after="0"/>
      </w:pPr>
    </w:p>
    <w:p w14:paraId="1504D0AB" w14:textId="77777777" w:rsidR="00263A73" w:rsidRDefault="00263A73" w:rsidP="00263A73">
      <w:pPr>
        <w:spacing w:after="0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</w:t>
      </w:r>
      <w:proofErr w:type="spellStart"/>
      <w:r>
        <w:t>clk</w:t>
      </w:r>
      <w:proofErr w:type="spellEnd"/>
      <w:r>
        <w:t>;</w:t>
      </w:r>
    </w:p>
    <w:p w14:paraId="74C5DD4D" w14:textId="77777777" w:rsidR="00263A73" w:rsidRDefault="00263A73" w:rsidP="00263A73">
      <w:pPr>
        <w:spacing w:after="0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</w:t>
      </w:r>
      <w:proofErr w:type="spellStart"/>
      <w:r>
        <w:t>rst</w:t>
      </w:r>
      <w:proofErr w:type="spellEnd"/>
      <w:r>
        <w:t>;</w:t>
      </w:r>
    </w:p>
    <w:p w14:paraId="65F0A44C" w14:textId="1503B2BE" w:rsidR="00263A73" w:rsidRDefault="00263A73" w:rsidP="00263A73">
      <w:pPr>
        <w:spacing w:after="0"/>
      </w:pPr>
    </w:p>
    <w:p w14:paraId="5BDBD664" w14:textId="77777777" w:rsidR="00263A73" w:rsidRDefault="00263A73" w:rsidP="00263A73">
      <w:pPr>
        <w:spacing w:after="0"/>
      </w:pPr>
      <w:r>
        <w:t xml:space="preserve">    </w:t>
      </w:r>
      <w:proofErr w:type="gramStart"/>
      <w:r>
        <w:t>wire</w:t>
      </w:r>
      <w:proofErr w:type="gramEnd"/>
      <w:r>
        <w:t xml:space="preserve"> [3:0] W;</w:t>
      </w:r>
    </w:p>
    <w:p w14:paraId="1BBCB1EB" w14:textId="77777777" w:rsidR="00263A73" w:rsidRDefault="00263A73" w:rsidP="00263A73">
      <w:pPr>
        <w:spacing w:after="0"/>
      </w:pPr>
    </w:p>
    <w:p w14:paraId="310233F4" w14:textId="77777777" w:rsidR="00263A73" w:rsidRDefault="00263A73" w:rsidP="00263A73">
      <w:pPr>
        <w:spacing w:after="0"/>
      </w:pPr>
      <w:r>
        <w:t xml:space="preserve">    </w:t>
      </w:r>
      <w:proofErr w:type="spellStart"/>
      <w:proofErr w:type="gramStart"/>
      <w:r>
        <w:t>moore</w:t>
      </w:r>
      <w:proofErr w:type="spellEnd"/>
      <w:proofErr w:type="gramEnd"/>
      <w:r>
        <w:t xml:space="preserve"> </w:t>
      </w:r>
      <w:proofErr w:type="spellStart"/>
      <w:r>
        <w:t>uut</w:t>
      </w:r>
      <w:proofErr w:type="spellEnd"/>
      <w:r>
        <w:t xml:space="preserve"> (</w:t>
      </w:r>
    </w:p>
    <w:p w14:paraId="3C8FD83B" w14:textId="77777777" w:rsidR="00263A73" w:rsidRDefault="00263A73" w:rsidP="00263A73">
      <w:pPr>
        <w:spacing w:after="0"/>
      </w:pPr>
      <w:r>
        <w:t xml:space="preserve">        .</w:t>
      </w:r>
      <w:proofErr w:type="spellStart"/>
      <w:proofErr w:type="gramStart"/>
      <w:r>
        <w:t>clk</w:t>
      </w:r>
      <w:proofErr w:type="spellEnd"/>
      <w:r>
        <w:t>(</w:t>
      </w:r>
      <w:proofErr w:type="spellStart"/>
      <w:proofErr w:type="gramEnd"/>
      <w:r>
        <w:t>clk</w:t>
      </w:r>
      <w:proofErr w:type="spellEnd"/>
      <w:r>
        <w:t xml:space="preserve">), </w:t>
      </w:r>
    </w:p>
    <w:p w14:paraId="756718EF" w14:textId="77777777" w:rsidR="00263A73" w:rsidRDefault="00263A73" w:rsidP="00263A73">
      <w:pPr>
        <w:spacing w:after="0"/>
      </w:pPr>
      <w:r>
        <w:t xml:space="preserve">        .</w:t>
      </w:r>
      <w:proofErr w:type="spellStart"/>
      <w:proofErr w:type="gramStart"/>
      <w:r>
        <w:t>rst</w:t>
      </w:r>
      <w:proofErr w:type="spellEnd"/>
      <w:r>
        <w:t>(</w:t>
      </w:r>
      <w:proofErr w:type="spellStart"/>
      <w:proofErr w:type="gramEnd"/>
      <w:r>
        <w:t>rst</w:t>
      </w:r>
      <w:proofErr w:type="spellEnd"/>
      <w:r>
        <w:t xml:space="preserve">), </w:t>
      </w:r>
    </w:p>
    <w:p w14:paraId="0F34904C" w14:textId="77777777" w:rsidR="00263A73" w:rsidRDefault="00263A73" w:rsidP="00263A73">
      <w:pPr>
        <w:spacing w:after="0"/>
      </w:pPr>
      <w:r>
        <w:t xml:space="preserve">        .</w:t>
      </w:r>
      <w:proofErr w:type="gramStart"/>
      <w:r>
        <w:t>W(</w:t>
      </w:r>
      <w:proofErr w:type="gramEnd"/>
      <w:r>
        <w:t>W)</w:t>
      </w:r>
    </w:p>
    <w:p w14:paraId="6E9076AB" w14:textId="77777777" w:rsidR="00263A73" w:rsidRDefault="00263A73" w:rsidP="00263A73">
      <w:pPr>
        <w:spacing w:after="0"/>
      </w:pPr>
      <w:r>
        <w:t xml:space="preserve">        );</w:t>
      </w:r>
    </w:p>
    <w:p w14:paraId="37256DC4" w14:textId="77777777" w:rsidR="00263A73" w:rsidRDefault="00263A73" w:rsidP="00263A73">
      <w:pPr>
        <w:spacing w:after="0"/>
      </w:pPr>
    </w:p>
    <w:p w14:paraId="31F0C48E" w14:textId="77777777" w:rsidR="00263A73" w:rsidRDefault="00263A73" w:rsidP="00263A73">
      <w:pPr>
        <w:spacing w:after="0"/>
      </w:pPr>
      <w:r>
        <w:t xml:space="preserve">        </w:t>
      </w:r>
      <w:proofErr w:type="gramStart"/>
      <w:r>
        <w:t>initial</w:t>
      </w:r>
      <w:proofErr w:type="gramEnd"/>
      <w:r>
        <w:t xml:space="preserve"> begin</w:t>
      </w:r>
    </w:p>
    <w:p w14:paraId="7CB158F1" w14:textId="77777777" w:rsidR="00263A73" w:rsidRDefault="00263A73" w:rsidP="00263A73">
      <w:pPr>
        <w:spacing w:after="0"/>
      </w:pPr>
      <w:r>
        <w:t xml:space="preserve">          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3AAE2231" w14:textId="77777777" w:rsidR="00263A73" w:rsidRDefault="00263A73" w:rsidP="00263A73">
      <w:pPr>
        <w:spacing w:after="0"/>
      </w:pPr>
      <w:r>
        <w:t xml:space="preserve">            </w:t>
      </w:r>
      <w:proofErr w:type="spellStart"/>
      <w:proofErr w:type="gramStart"/>
      <w:r>
        <w:t>rst</w:t>
      </w:r>
      <w:proofErr w:type="spellEnd"/>
      <w:proofErr w:type="gramEnd"/>
      <w:r>
        <w:t xml:space="preserve"> = 0;</w:t>
      </w:r>
    </w:p>
    <w:p w14:paraId="45628964" w14:textId="77777777" w:rsidR="00263A73" w:rsidRDefault="00263A73" w:rsidP="00263A73">
      <w:pPr>
        <w:spacing w:after="0"/>
      </w:pPr>
      <w:r>
        <w:lastRenderedPageBreak/>
        <w:tab/>
      </w:r>
      <w:r>
        <w:tab/>
        <w:t xml:space="preserve">  #100;</w:t>
      </w:r>
    </w:p>
    <w:p w14:paraId="703DA821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rst</w:t>
      </w:r>
      <w:proofErr w:type="spellEnd"/>
      <w:proofErr w:type="gramEnd"/>
      <w:r>
        <w:t xml:space="preserve"> = 1;</w:t>
      </w:r>
    </w:p>
    <w:p w14:paraId="0867DBEC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136CAFCC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4BA0EE64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77E63E87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56F9B6D4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rst</w:t>
      </w:r>
      <w:proofErr w:type="spellEnd"/>
      <w:proofErr w:type="gramEnd"/>
      <w:r>
        <w:t xml:space="preserve"> = 0;</w:t>
      </w:r>
    </w:p>
    <w:p w14:paraId="44E7D189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0C5E4B8A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1884ADA6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35067BD8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54C9CC55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5CB0C1ED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040C9444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71A0AF25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3C6C125B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190906E6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0A5A773B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4B9CC576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58500E17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12397A79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421C3FEF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50CD94B5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79CEB845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0A802B14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7201430D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3576510B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170FEEA3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59429C4F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6B736C45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460D90A5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1172F445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0211A4E1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79EF0CD9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62CCDB1E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67FEE93C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39468CBF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62924F14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21F0AE59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295D5E61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7DFA851A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0ED13CCC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0C160573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43DBCE1D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627F175C" w14:textId="77777777" w:rsidR="00263A73" w:rsidRDefault="00263A73" w:rsidP="00263A73">
      <w:pPr>
        <w:spacing w:after="0"/>
      </w:pPr>
      <w:r>
        <w:lastRenderedPageBreak/>
        <w:tab/>
      </w:r>
      <w:r>
        <w:tab/>
        <w:t xml:space="preserve">  #100;</w:t>
      </w:r>
    </w:p>
    <w:p w14:paraId="40B002AF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3B63BA62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7BF20E06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101106E0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78417B3D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0321D863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4476FFF1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2445A050" w14:textId="77777777" w:rsidR="00263A73" w:rsidRDefault="00263A73" w:rsidP="00263A73">
      <w:pPr>
        <w:spacing w:after="0"/>
      </w:pPr>
      <w:r>
        <w:t xml:space="preserve">        </w:t>
      </w:r>
      <w:proofErr w:type="gramStart"/>
      <w:r>
        <w:t>end</w:t>
      </w:r>
      <w:proofErr w:type="gramEnd"/>
    </w:p>
    <w:p w14:paraId="1F911C02" w14:textId="17DC7058" w:rsidR="00263A73" w:rsidRDefault="00263A73" w:rsidP="00263A73">
      <w:pPr>
        <w:spacing w:after="0"/>
      </w:pPr>
    </w:p>
    <w:p w14:paraId="12CEBEA6" w14:textId="29ABB536" w:rsidR="00263A73" w:rsidRDefault="00263A73" w:rsidP="00263A73">
      <w:pPr>
        <w:spacing w:after="0"/>
      </w:pPr>
      <w:proofErr w:type="spellStart"/>
      <w:proofErr w:type="gramStart"/>
      <w:r>
        <w:t>endmodule</w:t>
      </w:r>
      <w:proofErr w:type="spellEnd"/>
      <w:proofErr w:type="gramEnd"/>
    </w:p>
    <w:p w14:paraId="3B538FCD" w14:textId="057DEC2C" w:rsidR="005718D7" w:rsidRDefault="005718D7" w:rsidP="00263A73">
      <w:pPr>
        <w:spacing w:after="0"/>
      </w:pPr>
      <w:r>
        <w:t>--------------------------------------------------------------------------------------------------------</w:t>
      </w:r>
    </w:p>
    <w:p w14:paraId="01700E83" w14:textId="77777777" w:rsidR="005718D7" w:rsidRDefault="005718D7" w:rsidP="005718D7">
      <w:pPr>
        <w:spacing w:after="0"/>
      </w:pPr>
      <w:proofErr w:type="gramStart"/>
      <w:r>
        <w:t>module</w:t>
      </w:r>
      <w:proofErr w:type="gramEnd"/>
      <w:r>
        <w:t xml:space="preserve"> mealy(</w:t>
      </w:r>
      <w:proofErr w:type="spellStart"/>
      <w:r>
        <w:t>clk</w:t>
      </w:r>
      <w:proofErr w:type="spellEnd"/>
      <w:r>
        <w:t xml:space="preserve">, </w:t>
      </w:r>
      <w:proofErr w:type="spellStart"/>
      <w:r>
        <w:t>rst</w:t>
      </w:r>
      <w:proofErr w:type="spellEnd"/>
      <w:r>
        <w:t>, up, W);</w:t>
      </w:r>
    </w:p>
    <w:p w14:paraId="42E95DF4" w14:textId="77777777" w:rsidR="005718D7" w:rsidRDefault="005718D7" w:rsidP="005718D7">
      <w:pPr>
        <w:spacing w:after="0"/>
      </w:pPr>
      <w:r>
        <w:tab/>
      </w:r>
      <w:proofErr w:type="gramStart"/>
      <w:r>
        <w:t>input</w:t>
      </w:r>
      <w:proofErr w:type="gramEnd"/>
      <w:r>
        <w:t xml:space="preserve">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rst</w:t>
      </w:r>
      <w:proofErr w:type="spellEnd"/>
      <w:r>
        <w:t>, up;</w:t>
      </w:r>
    </w:p>
    <w:p w14:paraId="0DC6337C" w14:textId="77777777" w:rsidR="005718D7" w:rsidRDefault="005718D7" w:rsidP="005718D7">
      <w:pPr>
        <w:spacing w:after="0"/>
      </w:pPr>
      <w:r>
        <w:tab/>
      </w:r>
      <w:proofErr w:type="gramStart"/>
      <w:r>
        <w:t>output</w:t>
      </w:r>
      <w:proofErr w:type="gramEnd"/>
      <w:r>
        <w:t xml:space="preserve"> [1:0] W;</w:t>
      </w:r>
    </w:p>
    <w:p w14:paraId="07B1D2D3" w14:textId="77777777" w:rsidR="005718D7" w:rsidRDefault="005718D7" w:rsidP="005718D7">
      <w:pPr>
        <w:spacing w:after="0"/>
      </w:pPr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[1:0] </w:t>
      </w:r>
      <w:proofErr w:type="spellStart"/>
      <w:r>
        <w:t>state_reg</w:t>
      </w:r>
      <w:proofErr w:type="spellEnd"/>
      <w:r>
        <w:t xml:space="preserve">, </w:t>
      </w:r>
      <w:proofErr w:type="spellStart"/>
      <w:r>
        <w:t>state_next</w:t>
      </w:r>
      <w:proofErr w:type="spellEnd"/>
      <w:r>
        <w:t>;</w:t>
      </w:r>
    </w:p>
    <w:p w14:paraId="4BF193A9" w14:textId="77777777" w:rsidR="005718D7" w:rsidRDefault="005718D7" w:rsidP="005718D7">
      <w:pPr>
        <w:spacing w:after="0"/>
      </w:pPr>
      <w:r>
        <w:tab/>
      </w:r>
    </w:p>
    <w:p w14:paraId="0DBA9E47" w14:textId="77777777" w:rsidR="005718D7" w:rsidRDefault="005718D7" w:rsidP="005718D7">
      <w:pPr>
        <w:spacing w:after="0"/>
      </w:pPr>
      <w:r>
        <w:tab/>
      </w:r>
      <w:proofErr w:type="gramStart"/>
      <w:r>
        <w:t>parameter</w:t>
      </w:r>
      <w:proofErr w:type="gramEnd"/>
      <w:r>
        <w:t xml:space="preserve"> a = 2'b00;</w:t>
      </w:r>
    </w:p>
    <w:p w14:paraId="4B56C224" w14:textId="77777777" w:rsidR="005718D7" w:rsidRDefault="005718D7" w:rsidP="005718D7">
      <w:pPr>
        <w:spacing w:after="0"/>
      </w:pPr>
      <w:r>
        <w:tab/>
      </w:r>
      <w:proofErr w:type="gramStart"/>
      <w:r>
        <w:t>parameter</w:t>
      </w:r>
      <w:proofErr w:type="gramEnd"/>
      <w:r>
        <w:t xml:space="preserve"> b = 2'b01;</w:t>
      </w:r>
    </w:p>
    <w:p w14:paraId="5A62A955" w14:textId="77777777" w:rsidR="005718D7" w:rsidRDefault="005718D7" w:rsidP="005718D7">
      <w:pPr>
        <w:spacing w:after="0"/>
      </w:pPr>
      <w:r>
        <w:tab/>
      </w:r>
      <w:proofErr w:type="gramStart"/>
      <w:r>
        <w:t>parameter</w:t>
      </w:r>
      <w:proofErr w:type="gramEnd"/>
      <w:r>
        <w:t xml:space="preserve"> c = 2'b10;</w:t>
      </w:r>
    </w:p>
    <w:p w14:paraId="1606FBF2" w14:textId="77777777" w:rsidR="005718D7" w:rsidRDefault="005718D7" w:rsidP="005718D7">
      <w:pPr>
        <w:spacing w:after="0"/>
      </w:pPr>
      <w:r>
        <w:tab/>
      </w:r>
      <w:proofErr w:type="gramStart"/>
      <w:r>
        <w:t>parameter</w:t>
      </w:r>
      <w:proofErr w:type="gramEnd"/>
      <w:r>
        <w:t xml:space="preserve"> d = 2'b11;</w:t>
      </w:r>
    </w:p>
    <w:p w14:paraId="24FC3321" w14:textId="77777777" w:rsidR="005718D7" w:rsidRDefault="005718D7" w:rsidP="005718D7">
      <w:pPr>
        <w:spacing w:after="0"/>
      </w:pPr>
      <w:r>
        <w:tab/>
      </w:r>
      <w:proofErr w:type="gramStart"/>
      <w:r>
        <w:t>always</w:t>
      </w:r>
      <w:proofErr w:type="gramEnd"/>
      <w:r>
        <w:t xml:space="preserve"> @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rst</w:t>
      </w:r>
      <w:proofErr w:type="spellEnd"/>
      <w:r>
        <w:t>)</w:t>
      </w:r>
    </w:p>
    <w:p w14:paraId="7A424603" w14:textId="77777777" w:rsidR="005718D7" w:rsidRDefault="005718D7" w:rsidP="005718D7">
      <w:pPr>
        <w:spacing w:after="0"/>
      </w:pPr>
      <w:r>
        <w:tab/>
      </w:r>
      <w:proofErr w:type="gramStart"/>
      <w:r>
        <w:t>if</w:t>
      </w:r>
      <w:proofErr w:type="gramEnd"/>
      <w:r>
        <w:t xml:space="preserve"> (</w:t>
      </w:r>
      <w:proofErr w:type="spellStart"/>
      <w:r>
        <w:t>rst</w:t>
      </w:r>
      <w:proofErr w:type="spellEnd"/>
      <w:r>
        <w:t xml:space="preserve">) </w:t>
      </w:r>
      <w:proofErr w:type="spellStart"/>
      <w:r>
        <w:t>state_reg</w:t>
      </w:r>
      <w:proofErr w:type="spellEnd"/>
      <w:r>
        <w:t xml:space="preserve"> &lt;= a;</w:t>
      </w:r>
    </w:p>
    <w:p w14:paraId="5B84D6CD" w14:textId="77777777" w:rsidR="005718D7" w:rsidRDefault="005718D7" w:rsidP="005718D7">
      <w:pPr>
        <w:spacing w:after="0"/>
      </w:pPr>
      <w:r>
        <w:tab/>
      </w:r>
      <w:proofErr w:type="gramStart"/>
      <w:r>
        <w:t>else</w:t>
      </w:r>
      <w:proofErr w:type="gramEnd"/>
    </w:p>
    <w:p w14:paraId="12315E1A" w14:textId="77777777" w:rsidR="005718D7" w:rsidRDefault="005718D7" w:rsidP="005718D7">
      <w:pPr>
        <w:spacing w:after="0"/>
      </w:pPr>
      <w:r>
        <w:tab/>
      </w:r>
      <w:r>
        <w:tab/>
      </w:r>
      <w:proofErr w:type="spellStart"/>
      <w:r>
        <w:t>state_reg</w:t>
      </w:r>
      <w:proofErr w:type="spellEnd"/>
      <w:r>
        <w:t xml:space="preserve"> &lt;= </w:t>
      </w:r>
      <w:proofErr w:type="spellStart"/>
      <w:r>
        <w:t>state_next</w:t>
      </w:r>
      <w:proofErr w:type="spellEnd"/>
      <w:r>
        <w:t xml:space="preserve">; </w:t>
      </w:r>
    </w:p>
    <w:p w14:paraId="0AF3C6F1" w14:textId="77777777" w:rsidR="005718D7" w:rsidRDefault="005718D7" w:rsidP="005718D7">
      <w:pPr>
        <w:spacing w:after="0"/>
      </w:pPr>
      <w:r>
        <w:tab/>
      </w:r>
      <w:r>
        <w:tab/>
      </w:r>
    </w:p>
    <w:p w14:paraId="4523C791" w14:textId="77777777" w:rsidR="005718D7" w:rsidRDefault="005718D7" w:rsidP="005718D7">
      <w:pPr>
        <w:spacing w:after="0"/>
      </w:pPr>
      <w:r>
        <w:tab/>
      </w:r>
      <w:proofErr w:type="gramStart"/>
      <w:r>
        <w:t>always</w:t>
      </w:r>
      <w:proofErr w:type="gramEnd"/>
      <w:r>
        <w:t xml:space="preserve"> @(*)</w:t>
      </w:r>
    </w:p>
    <w:p w14:paraId="08ABF27A" w14:textId="77777777" w:rsidR="005718D7" w:rsidRDefault="005718D7" w:rsidP="005718D7">
      <w:pPr>
        <w:spacing w:after="0"/>
      </w:pPr>
      <w:r>
        <w:tab/>
      </w:r>
      <w:proofErr w:type="gramStart"/>
      <w:r>
        <w:t>case</w:t>
      </w:r>
      <w:proofErr w:type="gramEnd"/>
      <w:r>
        <w:t xml:space="preserve"> (</w:t>
      </w:r>
      <w:proofErr w:type="spellStart"/>
      <w:r>
        <w:t>state_reg</w:t>
      </w:r>
      <w:proofErr w:type="spellEnd"/>
      <w:r>
        <w:t>)</w:t>
      </w:r>
    </w:p>
    <w:p w14:paraId="4781DBE8" w14:textId="77777777" w:rsidR="005718D7" w:rsidRDefault="005718D7" w:rsidP="005718D7">
      <w:pPr>
        <w:spacing w:after="0"/>
      </w:pPr>
      <w:r>
        <w:tab/>
      </w:r>
      <w:proofErr w:type="gramStart"/>
      <w:r>
        <w:t>a</w:t>
      </w:r>
      <w:proofErr w:type="gramEnd"/>
      <w:r>
        <w:t xml:space="preserve">: if(up) </w:t>
      </w:r>
      <w:proofErr w:type="spellStart"/>
      <w:r>
        <w:t>state_next</w:t>
      </w:r>
      <w:proofErr w:type="spellEnd"/>
      <w:r>
        <w:t xml:space="preserve"> = b;</w:t>
      </w:r>
    </w:p>
    <w:p w14:paraId="5BDE25DA" w14:textId="77777777" w:rsidR="005718D7" w:rsidRDefault="005718D7" w:rsidP="005718D7">
      <w:pPr>
        <w:spacing w:after="0"/>
      </w:pPr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  <w:proofErr w:type="spellStart"/>
      <w:r>
        <w:t>state_next</w:t>
      </w:r>
      <w:proofErr w:type="spellEnd"/>
      <w:r>
        <w:t xml:space="preserve"> = d;</w:t>
      </w:r>
    </w:p>
    <w:p w14:paraId="745EFC7A" w14:textId="77777777" w:rsidR="005718D7" w:rsidRDefault="005718D7" w:rsidP="005718D7">
      <w:pPr>
        <w:spacing w:after="0"/>
      </w:pPr>
      <w:r>
        <w:tab/>
      </w:r>
      <w:proofErr w:type="gramStart"/>
      <w:r>
        <w:t>b</w:t>
      </w:r>
      <w:proofErr w:type="gramEnd"/>
      <w:r>
        <w:t xml:space="preserve">: </w:t>
      </w:r>
      <w:r>
        <w:tab/>
        <w:t xml:space="preserve">if(up) </w:t>
      </w:r>
      <w:proofErr w:type="spellStart"/>
      <w:r>
        <w:t>state_next</w:t>
      </w:r>
      <w:proofErr w:type="spellEnd"/>
      <w:r>
        <w:t xml:space="preserve"> = c;</w:t>
      </w:r>
    </w:p>
    <w:p w14:paraId="7B08BDD1" w14:textId="77777777" w:rsidR="005718D7" w:rsidRDefault="005718D7" w:rsidP="005718D7">
      <w:pPr>
        <w:spacing w:after="0"/>
      </w:pPr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  <w:r>
        <w:tab/>
      </w:r>
      <w:proofErr w:type="spellStart"/>
      <w:r>
        <w:t>state_next</w:t>
      </w:r>
      <w:proofErr w:type="spellEnd"/>
      <w:r>
        <w:t xml:space="preserve"> = a;</w:t>
      </w:r>
    </w:p>
    <w:p w14:paraId="1966F18A" w14:textId="77777777" w:rsidR="005718D7" w:rsidRDefault="005718D7" w:rsidP="005718D7">
      <w:pPr>
        <w:spacing w:after="0"/>
      </w:pPr>
      <w:r>
        <w:tab/>
      </w:r>
      <w:proofErr w:type="gramStart"/>
      <w:r>
        <w:t>c</w:t>
      </w:r>
      <w:proofErr w:type="gramEnd"/>
      <w:r>
        <w:t xml:space="preserve">: </w:t>
      </w:r>
      <w:r>
        <w:tab/>
        <w:t xml:space="preserve">if(up) </w:t>
      </w:r>
      <w:r>
        <w:tab/>
      </w:r>
      <w:proofErr w:type="spellStart"/>
      <w:r>
        <w:t>state_next</w:t>
      </w:r>
      <w:proofErr w:type="spellEnd"/>
      <w:r>
        <w:t xml:space="preserve"> = d;</w:t>
      </w:r>
    </w:p>
    <w:p w14:paraId="1D4D034B" w14:textId="77777777" w:rsidR="005718D7" w:rsidRDefault="005718D7" w:rsidP="005718D7">
      <w:pPr>
        <w:spacing w:after="0"/>
      </w:pPr>
      <w:r>
        <w:tab/>
      </w:r>
      <w:r>
        <w:tab/>
      </w:r>
      <w:proofErr w:type="gramStart"/>
      <w:r>
        <w:t>else</w:t>
      </w:r>
      <w:proofErr w:type="gramEnd"/>
      <w:r>
        <w:tab/>
      </w:r>
      <w:proofErr w:type="spellStart"/>
      <w:r>
        <w:t>state_next</w:t>
      </w:r>
      <w:proofErr w:type="spellEnd"/>
      <w:r>
        <w:t xml:space="preserve"> = b;</w:t>
      </w:r>
    </w:p>
    <w:p w14:paraId="2E8404A7" w14:textId="77777777" w:rsidR="005718D7" w:rsidRDefault="005718D7" w:rsidP="005718D7">
      <w:pPr>
        <w:spacing w:after="0"/>
      </w:pPr>
      <w:r>
        <w:tab/>
      </w:r>
      <w:proofErr w:type="gramStart"/>
      <w:r>
        <w:t>d</w:t>
      </w:r>
      <w:proofErr w:type="gramEnd"/>
      <w:r>
        <w:t>:</w:t>
      </w:r>
      <w:r>
        <w:tab/>
        <w:t>if(up)</w:t>
      </w:r>
      <w:r>
        <w:tab/>
      </w:r>
      <w:proofErr w:type="spellStart"/>
      <w:r>
        <w:t>state_next</w:t>
      </w:r>
      <w:proofErr w:type="spellEnd"/>
      <w:r>
        <w:t xml:space="preserve"> = a;</w:t>
      </w:r>
    </w:p>
    <w:p w14:paraId="19B33B2F" w14:textId="77777777" w:rsidR="005718D7" w:rsidRDefault="005718D7" w:rsidP="005718D7">
      <w:pPr>
        <w:spacing w:after="0"/>
      </w:pPr>
      <w:r>
        <w:tab/>
      </w:r>
      <w:r>
        <w:tab/>
      </w:r>
      <w:proofErr w:type="gramStart"/>
      <w:r>
        <w:t>else</w:t>
      </w:r>
      <w:proofErr w:type="gramEnd"/>
      <w:r>
        <w:tab/>
      </w:r>
      <w:proofErr w:type="spellStart"/>
      <w:r>
        <w:t>state_next</w:t>
      </w:r>
      <w:proofErr w:type="spellEnd"/>
      <w:r>
        <w:t xml:space="preserve"> = c;</w:t>
      </w:r>
    </w:p>
    <w:p w14:paraId="0BF23C9D" w14:textId="77777777" w:rsidR="005718D7" w:rsidRDefault="005718D7" w:rsidP="005718D7">
      <w:pPr>
        <w:spacing w:after="0"/>
      </w:pPr>
      <w:r>
        <w:tab/>
      </w:r>
    </w:p>
    <w:p w14:paraId="670C11E6" w14:textId="77777777" w:rsidR="005718D7" w:rsidRDefault="005718D7" w:rsidP="005718D7">
      <w:pPr>
        <w:spacing w:after="0"/>
      </w:pPr>
      <w:r>
        <w:tab/>
      </w:r>
      <w:proofErr w:type="gramStart"/>
      <w:r>
        <w:t>default</w:t>
      </w:r>
      <w:proofErr w:type="gramEnd"/>
      <w:r>
        <w:t xml:space="preserve">: </w:t>
      </w:r>
      <w:proofErr w:type="spellStart"/>
      <w:r>
        <w:t>state_next</w:t>
      </w:r>
      <w:proofErr w:type="spellEnd"/>
      <w:r>
        <w:t xml:space="preserve"> = a;</w:t>
      </w:r>
    </w:p>
    <w:p w14:paraId="55178D9A" w14:textId="77777777" w:rsidR="005718D7" w:rsidRDefault="005718D7" w:rsidP="005718D7">
      <w:pPr>
        <w:spacing w:after="0"/>
      </w:pPr>
      <w:r>
        <w:tab/>
      </w:r>
      <w:proofErr w:type="spellStart"/>
      <w:proofErr w:type="gramStart"/>
      <w:r>
        <w:t>endcase</w:t>
      </w:r>
      <w:proofErr w:type="spellEnd"/>
      <w:proofErr w:type="gramEnd"/>
    </w:p>
    <w:p w14:paraId="03A0401D" w14:textId="77777777" w:rsidR="005718D7" w:rsidRDefault="005718D7" w:rsidP="005718D7">
      <w:pPr>
        <w:spacing w:after="0"/>
      </w:pPr>
      <w:r>
        <w:tab/>
      </w:r>
      <w:proofErr w:type="gramStart"/>
      <w:r>
        <w:t>assign</w:t>
      </w:r>
      <w:proofErr w:type="gramEnd"/>
      <w:r>
        <w:t xml:space="preserve"> W = </w:t>
      </w:r>
      <w:proofErr w:type="spellStart"/>
      <w:r>
        <w:t>state_reg</w:t>
      </w:r>
      <w:proofErr w:type="spellEnd"/>
      <w:r>
        <w:t>;</w:t>
      </w:r>
    </w:p>
    <w:p w14:paraId="35C852FB" w14:textId="77777777" w:rsidR="005718D7" w:rsidRDefault="005718D7" w:rsidP="005718D7">
      <w:pPr>
        <w:spacing w:after="0"/>
      </w:pPr>
      <w:r>
        <w:tab/>
      </w:r>
    </w:p>
    <w:p w14:paraId="0CDDC61D" w14:textId="612434BC" w:rsidR="005718D7" w:rsidRPr="00263A73" w:rsidRDefault="005718D7" w:rsidP="005718D7">
      <w:pPr>
        <w:spacing w:after="0"/>
      </w:pPr>
      <w:proofErr w:type="spellStart"/>
      <w:proofErr w:type="gramStart"/>
      <w:r>
        <w:t>endmodule</w:t>
      </w:r>
      <w:proofErr w:type="spellEnd"/>
      <w:proofErr w:type="gramEnd"/>
    </w:p>
    <w:p w14:paraId="74D3C59F" w14:textId="51ABE0D0" w:rsidR="00263A73" w:rsidRDefault="00263A73" w:rsidP="00263A73">
      <w:pPr>
        <w:jc w:val="center"/>
      </w:pPr>
      <w:r w:rsidRPr="00263A73">
        <w:rPr>
          <w:noProof/>
        </w:rPr>
        <w:lastRenderedPageBreak/>
        <w:drawing>
          <wp:inline distT="0" distB="0" distL="0" distR="0" wp14:anchorId="46E76B1D" wp14:editId="27E01271">
            <wp:extent cx="5943600" cy="39890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637D9" w14:textId="77777777" w:rsidR="00263A73" w:rsidRDefault="00263A73" w:rsidP="00263A73">
      <w:pPr>
        <w:spacing w:after="0"/>
      </w:pPr>
    </w:p>
    <w:p w14:paraId="59593328" w14:textId="77777777" w:rsidR="00263A73" w:rsidRDefault="00263A73" w:rsidP="00263A73">
      <w:pPr>
        <w:spacing w:after="0"/>
      </w:pPr>
    </w:p>
    <w:p w14:paraId="4E0C6FA1" w14:textId="77777777" w:rsidR="00263A73" w:rsidRDefault="00263A73" w:rsidP="00263A73">
      <w:pPr>
        <w:spacing w:after="0"/>
      </w:pPr>
      <w:proofErr w:type="gramStart"/>
      <w:r>
        <w:t>module</w:t>
      </w:r>
      <w:proofErr w:type="gramEnd"/>
      <w:r>
        <w:t xml:space="preserve"> </w:t>
      </w:r>
      <w:proofErr w:type="spellStart"/>
      <w:r>
        <w:t>mealy_mealy_tb_v_tf</w:t>
      </w:r>
      <w:proofErr w:type="spellEnd"/>
      <w:r>
        <w:t>();</w:t>
      </w:r>
    </w:p>
    <w:p w14:paraId="4E23551F" w14:textId="77777777" w:rsidR="00263A73" w:rsidRDefault="00263A73" w:rsidP="00263A73">
      <w:pPr>
        <w:spacing w:after="0"/>
      </w:pPr>
    </w:p>
    <w:p w14:paraId="3C8553BD" w14:textId="77777777" w:rsidR="00263A73" w:rsidRDefault="00263A73" w:rsidP="00263A73">
      <w:pPr>
        <w:spacing w:after="0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</w:t>
      </w:r>
      <w:proofErr w:type="spellStart"/>
      <w:r>
        <w:t>clk</w:t>
      </w:r>
      <w:proofErr w:type="spellEnd"/>
      <w:r>
        <w:t>;</w:t>
      </w:r>
    </w:p>
    <w:p w14:paraId="61EA4C74" w14:textId="77777777" w:rsidR="00263A73" w:rsidRDefault="00263A73" w:rsidP="00263A73">
      <w:pPr>
        <w:spacing w:after="0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</w:t>
      </w:r>
      <w:proofErr w:type="spellStart"/>
      <w:r>
        <w:t>rst</w:t>
      </w:r>
      <w:proofErr w:type="spellEnd"/>
      <w:r>
        <w:t>;</w:t>
      </w:r>
    </w:p>
    <w:p w14:paraId="7483F353" w14:textId="77777777" w:rsidR="00263A73" w:rsidRDefault="00263A73" w:rsidP="00263A73">
      <w:pPr>
        <w:spacing w:after="0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up;</w:t>
      </w:r>
    </w:p>
    <w:p w14:paraId="051ABAA8" w14:textId="77777777" w:rsidR="00263A73" w:rsidRDefault="00263A73" w:rsidP="00263A73">
      <w:pPr>
        <w:spacing w:after="0"/>
      </w:pPr>
    </w:p>
    <w:p w14:paraId="6D776A1D" w14:textId="77777777" w:rsidR="00263A73" w:rsidRDefault="00263A73" w:rsidP="00263A73">
      <w:pPr>
        <w:spacing w:after="0"/>
      </w:pPr>
      <w:r>
        <w:t xml:space="preserve">    </w:t>
      </w:r>
      <w:proofErr w:type="gramStart"/>
      <w:r>
        <w:t>wire</w:t>
      </w:r>
      <w:proofErr w:type="gramEnd"/>
      <w:r>
        <w:t xml:space="preserve"> [1:0] W;</w:t>
      </w:r>
    </w:p>
    <w:p w14:paraId="192EC563" w14:textId="77777777" w:rsidR="00263A73" w:rsidRDefault="00263A73" w:rsidP="00263A73">
      <w:pPr>
        <w:spacing w:after="0"/>
      </w:pPr>
    </w:p>
    <w:p w14:paraId="32571B57" w14:textId="77777777" w:rsidR="00263A73" w:rsidRDefault="00263A73" w:rsidP="00263A73">
      <w:pPr>
        <w:spacing w:after="0"/>
      </w:pPr>
      <w:r>
        <w:t xml:space="preserve">    </w:t>
      </w:r>
      <w:proofErr w:type="gramStart"/>
      <w:r>
        <w:t>mealy</w:t>
      </w:r>
      <w:proofErr w:type="gramEnd"/>
      <w:r>
        <w:t xml:space="preserve"> </w:t>
      </w:r>
      <w:proofErr w:type="spellStart"/>
      <w:r>
        <w:t>uut</w:t>
      </w:r>
      <w:proofErr w:type="spellEnd"/>
      <w:r>
        <w:t xml:space="preserve"> (</w:t>
      </w:r>
    </w:p>
    <w:p w14:paraId="52C0B12B" w14:textId="77777777" w:rsidR="00263A73" w:rsidRDefault="00263A73" w:rsidP="00263A73">
      <w:pPr>
        <w:spacing w:after="0"/>
      </w:pPr>
      <w:r>
        <w:t xml:space="preserve">        .</w:t>
      </w:r>
      <w:proofErr w:type="spellStart"/>
      <w:proofErr w:type="gramStart"/>
      <w:r>
        <w:t>clk</w:t>
      </w:r>
      <w:proofErr w:type="spellEnd"/>
      <w:r>
        <w:t>(</w:t>
      </w:r>
      <w:proofErr w:type="spellStart"/>
      <w:proofErr w:type="gramEnd"/>
      <w:r>
        <w:t>clk</w:t>
      </w:r>
      <w:proofErr w:type="spellEnd"/>
      <w:r>
        <w:t xml:space="preserve">), </w:t>
      </w:r>
    </w:p>
    <w:p w14:paraId="4559B349" w14:textId="77777777" w:rsidR="00263A73" w:rsidRDefault="00263A73" w:rsidP="00263A73">
      <w:pPr>
        <w:spacing w:after="0"/>
      </w:pPr>
      <w:r>
        <w:t xml:space="preserve">        .</w:t>
      </w:r>
      <w:proofErr w:type="spellStart"/>
      <w:proofErr w:type="gramStart"/>
      <w:r>
        <w:t>rst</w:t>
      </w:r>
      <w:proofErr w:type="spellEnd"/>
      <w:r>
        <w:t>(</w:t>
      </w:r>
      <w:proofErr w:type="spellStart"/>
      <w:proofErr w:type="gramEnd"/>
      <w:r>
        <w:t>rst</w:t>
      </w:r>
      <w:proofErr w:type="spellEnd"/>
      <w:r>
        <w:t xml:space="preserve">), </w:t>
      </w:r>
    </w:p>
    <w:p w14:paraId="1D3FCA3E" w14:textId="77777777" w:rsidR="00263A73" w:rsidRDefault="00263A73" w:rsidP="00263A73">
      <w:pPr>
        <w:spacing w:after="0"/>
      </w:pPr>
      <w:r>
        <w:t xml:space="preserve">        .</w:t>
      </w:r>
      <w:proofErr w:type="gramStart"/>
      <w:r>
        <w:t>up(</w:t>
      </w:r>
      <w:proofErr w:type="gramEnd"/>
      <w:r>
        <w:t xml:space="preserve">up), </w:t>
      </w:r>
    </w:p>
    <w:p w14:paraId="333E7461" w14:textId="77777777" w:rsidR="00263A73" w:rsidRDefault="00263A73" w:rsidP="00263A73">
      <w:pPr>
        <w:spacing w:after="0"/>
      </w:pPr>
      <w:r>
        <w:t xml:space="preserve">        .</w:t>
      </w:r>
      <w:proofErr w:type="gramStart"/>
      <w:r>
        <w:t>W(</w:t>
      </w:r>
      <w:proofErr w:type="gramEnd"/>
      <w:r>
        <w:t>W)</w:t>
      </w:r>
    </w:p>
    <w:p w14:paraId="7E038E7E" w14:textId="77777777" w:rsidR="00263A73" w:rsidRDefault="00263A73" w:rsidP="00263A73">
      <w:pPr>
        <w:spacing w:after="0"/>
      </w:pPr>
      <w:r>
        <w:t xml:space="preserve">        );</w:t>
      </w:r>
    </w:p>
    <w:p w14:paraId="697E6F22" w14:textId="77777777" w:rsidR="00263A73" w:rsidRDefault="00263A73" w:rsidP="00263A73">
      <w:pPr>
        <w:spacing w:after="0"/>
      </w:pPr>
    </w:p>
    <w:p w14:paraId="327A52D4" w14:textId="77777777" w:rsidR="00263A73" w:rsidRDefault="00263A73" w:rsidP="00263A73">
      <w:pPr>
        <w:spacing w:after="0"/>
      </w:pPr>
      <w:r>
        <w:t xml:space="preserve">        </w:t>
      </w:r>
      <w:proofErr w:type="gramStart"/>
      <w:r>
        <w:t>initial</w:t>
      </w:r>
      <w:proofErr w:type="gramEnd"/>
      <w:r>
        <w:t xml:space="preserve"> begin</w:t>
      </w:r>
    </w:p>
    <w:p w14:paraId="19C862F0" w14:textId="77777777" w:rsidR="00263A73" w:rsidRDefault="00263A73" w:rsidP="00263A73">
      <w:pPr>
        <w:spacing w:after="0"/>
      </w:pPr>
      <w:r>
        <w:t xml:space="preserve">          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37885573" w14:textId="77777777" w:rsidR="00263A73" w:rsidRDefault="00263A73" w:rsidP="00263A73">
      <w:pPr>
        <w:spacing w:after="0"/>
      </w:pPr>
      <w:r>
        <w:t xml:space="preserve">            </w:t>
      </w:r>
      <w:proofErr w:type="spellStart"/>
      <w:proofErr w:type="gramStart"/>
      <w:r>
        <w:t>rst</w:t>
      </w:r>
      <w:proofErr w:type="spellEnd"/>
      <w:proofErr w:type="gramEnd"/>
      <w:r>
        <w:t xml:space="preserve"> = 1;</w:t>
      </w:r>
    </w:p>
    <w:p w14:paraId="0442E277" w14:textId="77777777" w:rsidR="00263A73" w:rsidRDefault="00263A73" w:rsidP="00263A73">
      <w:pPr>
        <w:spacing w:after="0"/>
      </w:pPr>
      <w:r>
        <w:t xml:space="preserve">            </w:t>
      </w:r>
      <w:proofErr w:type="gramStart"/>
      <w:r>
        <w:t>up</w:t>
      </w:r>
      <w:proofErr w:type="gramEnd"/>
      <w:r>
        <w:t xml:space="preserve"> = 0;</w:t>
      </w:r>
    </w:p>
    <w:p w14:paraId="14F69FDD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545F9057" w14:textId="77777777" w:rsidR="00263A73" w:rsidRDefault="00263A73" w:rsidP="00263A73">
      <w:pPr>
        <w:spacing w:after="0"/>
      </w:pPr>
      <w:r>
        <w:lastRenderedPageBreak/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71313624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07F6E96F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2665FF99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320B53DE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779D49D5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68265694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21D462AE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rst</w:t>
      </w:r>
      <w:proofErr w:type="spellEnd"/>
      <w:proofErr w:type="gramEnd"/>
      <w:r>
        <w:t xml:space="preserve"> = 0;</w:t>
      </w:r>
    </w:p>
    <w:p w14:paraId="6BDA6ACD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35402027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781E3E5F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3B4BCA48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659C0B17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2E625084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0CB7A5A8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7C5ADF5E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453801F9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10B08BCC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5FEFB885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0A86B4FD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6CDA0C40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0414D1E3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2DC4B4D4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6E59E7CE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0A1EABEC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55B6275E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4811288D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554D762C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17BB64BB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gramStart"/>
      <w:r>
        <w:t>up</w:t>
      </w:r>
      <w:proofErr w:type="gramEnd"/>
      <w:r>
        <w:t xml:space="preserve"> = 1;</w:t>
      </w:r>
    </w:p>
    <w:p w14:paraId="0B141F3F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1DFF680A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6A470B4A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428916E9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2040BA3E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6E35AEF1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1C854C43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40CB71CB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57D94F36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46C0BBFC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6AF88591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5B28EF67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4C7539A1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4830AEF4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0EB49BD6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41CB2860" w14:textId="77777777" w:rsidR="00263A73" w:rsidRDefault="00263A73" w:rsidP="00263A73">
      <w:pPr>
        <w:spacing w:after="0"/>
      </w:pPr>
      <w:r>
        <w:lastRenderedPageBreak/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29D8B73B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79FA096E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0848A73E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6644A6C0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0;</w:t>
      </w:r>
    </w:p>
    <w:p w14:paraId="72BDFA8D" w14:textId="77777777" w:rsidR="00263A73" w:rsidRDefault="00263A73" w:rsidP="00263A73">
      <w:pPr>
        <w:spacing w:after="0"/>
      </w:pPr>
      <w:r>
        <w:tab/>
      </w:r>
      <w:r>
        <w:tab/>
        <w:t xml:space="preserve">  #100;</w:t>
      </w:r>
    </w:p>
    <w:p w14:paraId="7D41D527" w14:textId="77777777" w:rsidR="00263A73" w:rsidRDefault="00263A73" w:rsidP="00263A73">
      <w:pPr>
        <w:spacing w:after="0"/>
      </w:pPr>
      <w:r>
        <w:tab/>
      </w:r>
      <w:r>
        <w:tab/>
        <w:t xml:space="preserve">  </w:t>
      </w:r>
      <w:proofErr w:type="spellStart"/>
      <w:proofErr w:type="gramStart"/>
      <w:r>
        <w:t>clk</w:t>
      </w:r>
      <w:proofErr w:type="spellEnd"/>
      <w:proofErr w:type="gramEnd"/>
      <w:r>
        <w:t xml:space="preserve"> = 1;</w:t>
      </w:r>
    </w:p>
    <w:p w14:paraId="619B2297" w14:textId="77777777" w:rsidR="00263A73" w:rsidRDefault="00263A73" w:rsidP="00263A73">
      <w:pPr>
        <w:spacing w:after="0"/>
      </w:pPr>
      <w:r>
        <w:t xml:space="preserve">        </w:t>
      </w:r>
      <w:proofErr w:type="gramStart"/>
      <w:r>
        <w:t>end</w:t>
      </w:r>
      <w:proofErr w:type="gramEnd"/>
    </w:p>
    <w:p w14:paraId="43FBBEB5" w14:textId="0DEECBF2" w:rsidR="00263A73" w:rsidRDefault="00263A73" w:rsidP="00263A73">
      <w:pPr>
        <w:spacing w:after="0"/>
      </w:pPr>
      <w:bookmarkStart w:id="0" w:name="_GoBack"/>
      <w:bookmarkEnd w:id="0"/>
    </w:p>
    <w:p w14:paraId="49DC6540" w14:textId="2BCFEE49" w:rsidR="00263A73" w:rsidRPr="00263A73" w:rsidRDefault="00263A73" w:rsidP="00263A73">
      <w:pPr>
        <w:spacing w:after="0"/>
      </w:pPr>
      <w:proofErr w:type="spellStart"/>
      <w:proofErr w:type="gramStart"/>
      <w:r>
        <w:t>endmodule</w:t>
      </w:r>
      <w:proofErr w:type="spellEnd"/>
      <w:proofErr w:type="gramEnd"/>
    </w:p>
    <w:sectPr w:rsidR="00263A73" w:rsidRPr="00263A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965C1"/>
    <w:multiLevelType w:val="hybridMultilevel"/>
    <w:tmpl w:val="82522CE8"/>
    <w:lvl w:ilvl="0" w:tplc="2392F3F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E4776F2"/>
    <w:multiLevelType w:val="hybridMultilevel"/>
    <w:tmpl w:val="EEEC7C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wNLcwMbc0NzID8pR0lIJTi4sz8/NACsxqAQl14XMsAAAA"/>
  </w:docVars>
  <w:rsids>
    <w:rsidRoot w:val="00485DCF"/>
    <w:rsid w:val="0010123E"/>
    <w:rsid w:val="00263A73"/>
    <w:rsid w:val="002940C0"/>
    <w:rsid w:val="003777E9"/>
    <w:rsid w:val="00405B2D"/>
    <w:rsid w:val="00485DCF"/>
    <w:rsid w:val="004C1CF3"/>
    <w:rsid w:val="005718D7"/>
    <w:rsid w:val="00687F92"/>
    <w:rsid w:val="007949A4"/>
    <w:rsid w:val="0094500D"/>
    <w:rsid w:val="009768DD"/>
    <w:rsid w:val="00BD5A43"/>
    <w:rsid w:val="00CC1F40"/>
    <w:rsid w:val="00D605B5"/>
    <w:rsid w:val="00DA646E"/>
    <w:rsid w:val="00ED7C41"/>
    <w:rsid w:val="00F0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D7A31"/>
  <w15:chartTrackingRefBased/>
  <w15:docId w15:val="{55C577B3-1EF5-44FA-8D3A-FC7AFEF4B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40C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87F9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585</Words>
  <Characters>333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to, Rakeshkumar</dc:creator>
  <cp:keywords/>
  <dc:description/>
  <cp:lastModifiedBy>ee-student</cp:lastModifiedBy>
  <cp:revision>4</cp:revision>
  <dcterms:created xsi:type="dcterms:W3CDTF">2019-09-19T22:28:00Z</dcterms:created>
  <dcterms:modified xsi:type="dcterms:W3CDTF">2019-09-25T00:12:00Z</dcterms:modified>
</cp:coreProperties>
</file>